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E3D13" w14:textId="21FC4E89" w:rsidR="00A404CB" w:rsidRDefault="003D2A4F">
      <w:pPr>
        <w:rPr>
          <w:rStyle w:val="caption-text"/>
          <w:rFonts w:ascii="Arial" w:hAnsi="Arial" w:cs="Arial"/>
          <w:color w:val="666666"/>
          <w:sz w:val="18"/>
          <w:szCs w:val="18"/>
          <w:shd w:val="clear" w:color="auto" w:fill="FFFFFF"/>
        </w:rPr>
      </w:pPr>
      <w:r>
        <w:rPr>
          <w:rStyle w:val="Strong"/>
          <w:rFonts w:ascii="Arial" w:hAnsi="Arial" w:cs="Arial"/>
          <w:sz w:val="21"/>
          <w:szCs w:val="21"/>
          <w:shd w:val="clear" w:color="auto" w:fill="FFFFFF"/>
        </w:rPr>
        <w:t>Why are you applying for Financial Aid? </w:t>
      </w:r>
      <w:r>
        <w:rPr>
          <w:rStyle w:val="caption-text"/>
          <w:rFonts w:ascii="Arial" w:hAnsi="Arial" w:cs="Arial"/>
          <w:color w:val="666666"/>
          <w:sz w:val="18"/>
          <w:szCs w:val="18"/>
          <w:shd w:val="clear" w:color="auto" w:fill="FFFFFF"/>
        </w:rPr>
        <w:t>(150 words minimum required)</w:t>
      </w:r>
    </w:p>
    <w:p w14:paraId="675DAB2B" w14:textId="180490B6" w:rsidR="003D2A4F" w:rsidRDefault="003D2A4F">
      <w:r w:rsidRPr="003D2A4F">
        <w:t>Hi! I am a student in India and very interested in Data Science and its applications. This course is excellent but I cannot afford to pay so much money since I am only a student</w:t>
      </w:r>
      <w:r>
        <w:t xml:space="preserve"> at this stage. In our place, college going students cannot afford to pay for extra courses fees because we do not earn at all, but this course is very reputed and covers a lot of important applications in the field of data science competitions. When I will grow up as a big data scientist, I promise to give back to Coursera in any way possible. Coursera courses have helped me immensely so far in life since all data science knowledge I have is all from here. I am very excited to continue learning from this great platform if I am being given a financial aid. I hope that I will be able to share my gained knowledge and this course resources with my friends also such that more people become aware of the plus-points of doing this course via Coursera</w:t>
      </w:r>
    </w:p>
    <w:p w14:paraId="57AE1DF5" w14:textId="68FBED10" w:rsidR="003D2A4F" w:rsidRDefault="003D2A4F">
      <w:pPr>
        <w:rPr>
          <w:rStyle w:val="caption-text"/>
          <w:rFonts w:ascii="Arial" w:hAnsi="Arial" w:cs="Arial"/>
          <w:color w:val="666666"/>
          <w:sz w:val="18"/>
          <w:szCs w:val="18"/>
          <w:shd w:val="clear" w:color="auto" w:fill="FFFFFF"/>
        </w:rPr>
      </w:pPr>
      <w:r>
        <w:rPr>
          <w:rStyle w:val="Strong"/>
          <w:rFonts w:ascii="Arial" w:hAnsi="Arial" w:cs="Arial"/>
          <w:sz w:val="21"/>
          <w:szCs w:val="21"/>
          <w:shd w:val="clear" w:color="auto" w:fill="FFFFFF"/>
        </w:rPr>
        <w:t>How will taking this course help you achieve your career goals? </w:t>
      </w:r>
      <w:r>
        <w:rPr>
          <w:rStyle w:val="caption-text"/>
          <w:rFonts w:ascii="Arial" w:hAnsi="Arial" w:cs="Arial"/>
          <w:color w:val="666666"/>
          <w:sz w:val="18"/>
          <w:szCs w:val="18"/>
          <w:shd w:val="clear" w:color="auto" w:fill="FFFFFF"/>
        </w:rPr>
        <w:t>(150 words minimum required)</w:t>
      </w:r>
    </w:p>
    <w:p w14:paraId="23C2629E" w14:textId="1E432639" w:rsidR="003D2A4F" w:rsidRDefault="003D2A4F">
      <w:r w:rsidRPr="003D2A4F">
        <w:t xml:space="preserve">This </w:t>
      </w:r>
      <w:r>
        <w:t>course will help me greatly to achieve my career goals. As I mentioned earlier, my goal is to become a great Data Scientist with appropriate knowledge in every related field. This course instructor mentioned that competitions on Kaggle platform are a great way to increase knowledge and grow with people. However, when I tried a competition last time, I could not do anything properly and was stuck without result. This course will help to progress further there. It will also help me to improve my knowledge base on python and its applications in data science field since I only know beginner level details. Since this is an advanced level course, the higher difficulty level will surely greatly help me in my career. Hence I would like to request the coursera team to grant me an aid for this course. I am sure that I will try to perform to the best of my ability</w:t>
      </w:r>
    </w:p>
    <w:p w14:paraId="111E28BC" w14:textId="4D0D6779" w:rsidR="003D2A4F" w:rsidRDefault="003D2A4F"/>
    <w:p w14:paraId="1647691F" w14:textId="4C988DC6" w:rsidR="003D2A4F" w:rsidRDefault="003D2A4F"/>
    <w:p w14:paraId="1383B1A9" w14:textId="62D7DFB2" w:rsidR="003D2A4F" w:rsidRDefault="003D2A4F">
      <w:r w:rsidRPr="003D2A4F">
        <w:drawing>
          <wp:inline distT="0" distB="0" distL="0" distR="0" wp14:anchorId="0EADABAC" wp14:editId="45741847">
            <wp:extent cx="5731510" cy="33896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389630"/>
                    </a:xfrm>
                    <a:prstGeom prst="rect">
                      <a:avLst/>
                    </a:prstGeom>
                  </pic:spPr>
                </pic:pic>
              </a:graphicData>
            </a:graphic>
          </wp:inline>
        </w:drawing>
      </w:r>
    </w:p>
    <w:sectPr w:rsidR="003D2A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DI2MDO0sDA2NDRS0lEKTi0uzszPAykwrAUAlL+rCSwAAAA="/>
  </w:docVars>
  <w:rsids>
    <w:rsidRoot w:val="00897840"/>
    <w:rsid w:val="003D2A4F"/>
    <w:rsid w:val="00897840"/>
    <w:rsid w:val="00A404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92C97"/>
  <w15:chartTrackingRefBased/>
  <w15:docId w15:val="{72A18AC7-C7DF-42DF-9BF9-E8FFCACC1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heme="minorHAnsi" w:hAnsi="Cambria" w:cs="Microsoft Sans Serif"/>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D2A4F"/>
    <w:rPr>
      <w:b/>
      <w:bCs/>
    </w:rPr>
  </w:style>
  <w:style w:type="character" w:customStyle="1" w:styleId="caption-text">
    <w:name w:val="caption-text"/>
    <w:basedOn w:val="DefaultParagraphFont"/>
    <w:rsid w:val="003D2A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93</Words>
  <Characters>1675</Characters>
  <Application>Microsoft Office Word</Application>
  <DocSecurity>0</DocSecurity>
  <Lines>13</Lines>
  <Paragraphs>3</Paragraphs>
  <ScaleCrop>false</ScaleCrop>
  <Company/>
  <LinksUpToDate>false</LinksUpToDate>
  <CharactersWithSpaces>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Girhepuje</dc:creator>
  <cp:keywords/>
  <dc:description/>
  <cp:lastModifiedBy>Sahil Girhepuje</cp:lastModifiedBy>
  <cp:revision>2</cp:revision>
  <dcterms:created xsi:type="dcterms:W3CDTF">2021-10-24T01:25:00Z</dcterms:created>
  <dcterms:modified xsi:type="dcterms:W3CDTF">2021-10-24T01:40:00Z</dcterms:modified>
</cp:coreProperties>
</file>